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19608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– Check whether a string starts and ends with the same character or not</w:t>
      </w:r>
    </w:p>
    <w:p w14:paraId="78DB3879" w14:textId="77777777" w:rsidR="0039739C" w:rsidRDefault="0039739C" w:rsidP="0039739C">
      <w:r>
        <w:t xml:space="preserve">def </w:t>
      </w:r>
      <w:proofErr w:type="spellStart"/>
      <w:r>
        <w:t>check_start_end_same</w:t>
      </w:r>
      <w:proofErr w:type="spellEnd"/>
      <w:r>
        <w:t>(string):</w:t>
      </w:r>
    </w:p>
    <w:p w14:paraId="0D126316" w14:textId="77777777" w:rsidR="0039739C" w:rsidRDefault="0039739C" w:rsidP="0039739C">
      <w:r>
        <w:t xml:space="preserve">    if </w:t>
      </w:r>
      <w:proofErr w:type="spellStart"/>
      <w:r>
        <w:t>len</w:t>
      </w:r>
      <w:proofErr w:type="spellEnd"/>
      <w:r>
        <w:t>(string) &gt; 0 and string[0] == string[-1]:</w:t>
      </w:r>
    </w:p>
    <w:p w14:paraId="156FF07A" w14:textId="77777777" w:rsidR="0039739C" w:rsidRDefault="0039739C" w:rsidP="0039739C">
      <w:r>
        <w:t xml:space="preserve">        return True</w:t>
      </w:r>
    </w:p>
    <w:p w14:paraId="0269359E" w14:textId="77777777" w:rsidR="0039739C" w:rsidRDefault="0039739C" w:rsidP="0039739C">
      <w:r>
        <w:t xml:space="preserve">    else:</w:t>
      </w:r>
    </w:p>
    <w:p w14:paraId="193A91D8" w14:textId="77777777" w:rsidR="0039739C" w:rsidRDefault="0039739C" w:rsidP="0039739C">
      <w:r>
        <w:t xml:space="preserve">        return False</w:t>
      </w:r>
    </w:p>
    <w:p w14:paraId="76F9BBB9" w14:textId="77777777" w:rsidR="0039739C" w:rsidRDefault="0039739C" w:rsidP="0039739C"/>
    <w:p w14:paraId="65A39826" w14:textId="77777777" w:rsidR="0039739C" w:rsidRDefault="0039739C" w:rsidP="0039739C">
      <w:r>
        <w:t># Example usage</w:t>
      </w:r>
    </w:p>
    <w:p w14:paraId="5010D207" w14:textId="77777777" w:rsidR="0039739C" w:rsidRDefault="0039739C" w:rsidP="0039739C">
      <w:r>
        <w:t>string = "hello"</w:t>
      </w:r>
    </w:p>
    <w:p w14:paraId="305649C9" w14:textId="77777777" w:rsidR="0039739C" w:rsidRDefault="0039739C" w:rsidP="0039739C">
      <w:r>
        <w:t xml:space="preserve">result = </w:t>
      </w:r>
      <w:proofErr w:type="spellStart"/>
      <w:r>
        <w:t>check_start_end_same</w:t>
      </w:r>
      <w:proofErr w:type="spellEnd"/>
      <w:r>
        <w:t>(string)</w:t>
      </w:r>
    </w:p>
    <w:p w14:paraId="224C550B" w14:textId="7959656E" w:rsidR="00B22F88" w:rsidRDefault="0039739C" w:rsidP="0039739C">
      <w:r>
        <w:t>print(</w:t>
      </w:r>
      <w:proofErr w:type="spellStart"/>
      <w:r>
        <w:t>f"Result</w:t>
      </w:r>
      <w:proofErr w:type="spellEnd"/>
      <w:r>
        <w:t>: {result}")</w:t>
      </w:r>
    </w:p>
    <w:p w14:paraId="3BF88A88" w14:textId="77777777" w:rsidR="00B22F88" w:rsidRDefault="00B22F88" w:rsidP="00B22F88"/>
    <w:p w14:paraId="6C87075C" w14:textId="77777777" w:rsidR="00B22F88" w:rsidRDefault="00B22F88" w:rsidP="00B22F88"/>
    <w:p w14:paraId="10B19609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regex to find sequences of one upper case letter followed by lower case letters</w:t>
      </w:r>
    </w:p>
    <w:p w14:paraId="32CF6B7D" w14:textId="77777777" w:rsidR="0039739C" w:rsidRDefault="0039739C" w:rsidP="0039739C">
      <w:r>
        <w:t>import re</w:t>
      </w:r>
    </w:p>
    <w:p w14:paraId="5A5B6842" w14:textId="77777777" w:rsidR="0039739C" w:rsidRDefault="0039739C" w:rsidP="0039739C"/>
    <w:p w14:paraId="7FBBA19C" w14:textId="77777777" w:rsidR="0039739C" w:rsidRDefault="0039739C" w:rsidP="0039739C">
      <w:r>
        <w:t xml:space="preserve">def </w:t>
      </w:r>
      <w:proofErr w:type="spellStart"/>
      <w:r>
        <w:t>find_uppercase_sequences</w:t>
      </w:r>
      <w:proofErr w:type="spellEnd"/>
      <w:r>
        <w:t>(string):</w:t>
      </w:r>
    </w:p>
    <w:p w14:paraId="5C33E49E" w14:textId="77777777" w:rsidR="0039739C" w:rsidRDefault="0039739C" w:rsidP="0039739C">
      <w:r>
        <w:t xml:space="preserve">    pattern = r"[A-Z][a-z]+"</w:t>
      </w:r>
    </w:p>
    <w:p w14:paraId="4DD6607B" w14:textId="77777777" w:rsidR="0039739C" w:rsidRDefault="0039739C" w:rsidP="0039739C">
      <w:r>
        <w:t xml:space="preserve">    sequences = </w:t>
      </w:r>
      <w:proofErr w:type="spellStart"/>
      <w:r>
        <w:t>re.findall</w:t>
      </w:r>
      <w:proofErr w:type="spellEnd"/>
      <w:r>
        <w:t>(pattern, string)</w:t>
      </w:r>
    </w:p>
    <w:p w14:paraId="34403BC8" w14:textId="77777777" w:rsidR="0039739C" w:rsidRDefault="0039739C" w:rsidP="0039739C">
      <w:r>
        <w:t xml:space="preserve">    return sequences</w:t>
      </w:r>
    </w:p>
    <w:p w14:paraId="1F422D1E" w14:textId="77777777" w:rsidR="0039739C" w:rsidRDefault="0039739C" w:rsidP="0039739C"/>
    <w:p w14:paraId="48C999FC" w14:textId="77777777" w:rsidR="0039739C" w:rsidRDefault="0039739C" w:rsidP="0039739C">
      <w:r>
        <w:t># Example usage</w:t>
      </w:r>
    </w:p>
    <w:p w14:paraId="79253A53" w14:textId="77777777" w:rsidR="0039739C" w:rsidRDefault="0039739C" w:rsidP="0039739C">
      <w:r>
        <w:t xml:space="preserve">string = "HelloWorld is a </w:t>
      </w:r>
      <w:proofErr w:type="spellStart"/>
      <w:r>
        <w:t>PythonProgram</w:t>
      </w:r>
      <w:proofErr w:type="spellEnd"/>
      <w:r>
        <w:t>"</w:t>
      </w:r>
    </w:p>
    <w:p w14:paraId="243B83EE" w14:textId="77777777" w:rsidR="0039739C" w:rsidRDefault="0039739C" w:rsidP="0039739C">
      <w:r>
        <w:t xml:space="preserve">sequences = </w:t>
      </w:r>
      <w:proofErr w:type="spellStart"/>
      <w:r>
        <w:t>find_uppercase_sequences</w:t>
      </w:r>
      <w:proofErr w:type="spellEnd"/>
      <w:r>
        <w:t>(string)</w:t>
      </w:r>
    </w:p>
    <w:p w14:paraId="0D60EA64" w14:textId="1A410C04" w:rsidR="00B22F88" w:rsidRDefault="0039739C" w:rsidP="0039739C">
      <w:r>
        <w:t>print(</w:t>
      </w:r>
      <w:proofErr w:type="spellStart"/>
      <w:r>
        <w:t>f"Sequences</w:t>
      </w:r>
      <w:proofErr w:type="spellEnd"/>
      <w:r>
        <w:t>: {sequences}")</w:t>
      </w:r>
    </w:p>
    <w:p w14:paraId="7178AFF1" w14:textId="77777777" w:rsidR="00B22F88" w:rsidRDefault="00B22F88" w:rsidP="00B22F88"/>
    <w:p w14:paraId="0591CCE7" w14:textId="77777777" w:rsidR="00B22F88" w:rsidRDefault="00B22F88" w:rsidP="00B22F88"/>
    <w:p w14:paraId="381FB099" w14:textId="77777777" w:rsidR="00B22F88" w:rsidRDefault="00B22F88" w:rsidP="00B22F88"/>
    <w:p w14:paraId="10B1960A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Program to Remove duplicate words from Sentence</w:t>
      </w:r>
    </w:p>
    <w:p w14:paraId="0A977182" w14:textId="77777777" w:rsidR="00B22F88" w:rsidRDefault="00B22F88" w:rsidP="00B22F88"/>
    <w:p w14:paraId="3E24D8A7" w14:textId="77777777" w:rsidR="0039739C" w:rsidRDefault="0039739C" w:rsidP="0039739C">
      <w:r>
        <w:t xml:space="preserve">def </w:t>
      </w:r>
      <w:proofErr w:type="spellStart"/>
      <w:r>
        <w:t>remove_duplicate_words</w:t>
      </w:r>
      <w:proofErr w:type="spellEnd"/>
      <w:r>
        <w:t>(sentence):</w:t>
      </w:r>
    </w:p>
    <w:p w14:paraId="26984E78" w14:textId="77777777" w:rsidR="0039739C" w:rsidRDefault="0039739C" w:rsidP="0039739C">
      <w:r>
        <w:lastRenderedPageBreak/>
        <w:t xml:space="preserve">    words = </w:t>
      </w:r>
      <w:proofErr w:type="spellStart"/>
      <w:r>
        <w:t>sentence.split</w:t>
      </w:r>
      <w:proofErr w:type="spellEnd"/>
      <w:r>
        <w:t>()</w:t>
      </w:r>
    </w:p>
    <w:p w14:paraId="3C07163B" w14:textId="77777777" w:rsidR="0039739C" w:rsidRDefault="0039739C" w:rsidP="0039739C">
      <w:r>
        <w:t xml:space="preserve">    </w:t>
      </w:r>
      <w:proofErr w:type="spellStart"/>
      <w:r>
        <w:t>unique_words</w:t>
      </w:r>
      <w:proofErr w:type="spellEnd"/>
      <w:r>
        <w:t xml:space="preserve"> = list(set(words))</w:t>
      </w:r>
    </w:p>
    <w:p w14:paraId="76EC9798" w14:textId="77777777" w:rsidR="0039739C" w:rsidRDefault="0039739C" w:rsidP="0039739C">
      <w:r>
        <w:t xml:space="preserve">    </w:t>
      </w:r>
      <w:proofErr w:type="spellStart"/>
      <w:r>
        <w:t>unique_sentence</w:t>
      </w:r>
      <w:proofErr w:type="spellEnd"/>
      <w:r>
        <w:t xml:space="preserve"> = " ".join(</w:t>
      </w:r>
      <w:proofErr w:type="spellStart"/>
      <w:r>
        <w:t>unique_words</w:t>
      </w:r>
      <w:proofErr w:type="spellEnd"/>
      <w:r>
        <w:t>)</w:t>
      </w:r>
    </w:p>
    <w:p w14:paraId="6D808AF7" w14:textId="77777777" w:rsidR="0039739C" w:rsidRDefault="0039739C" w:rsidP="0039739C">
      <w:r>
        <w:t xml:space="preserve">    return </w:t>
      </w:r>
      <w:proofErr w:type="spellStart"/>
      <w:r>
        <w:t>unique_sentence</w:t>
      </w:r>
      <w:proofErr w:type="spellEnd"/>
    </w:p>
    <w:p w14:paraId="77602388" w14:textId="77777777" w:rsidR="0039739C" w:rsidRDefault="0039739C" w:rsidP="0039739C"/>
    <w:p w14:paraId="3E4017B6" w14:textId="77777777" w:rsidR="0039739C" w:rsidRDefault="0039739C" w:rsidP="0039739C">
      <w:r>
        <w:t># Example usage</w:t>
      </w:r>
    </w:p>
    <w:p w14:paraId="3BDA6BF9" w14:textId="77777777" w:rsidR="0039739C" w:rsidRDefault="0039739C" w:rsidP="0039739C">
      <w:r>
        <w:t xml:space="preserve">sentence = "This is </w:t>
      </w:r>
      <w:proofErr w:type="spellStart"/>
      <w:r>
        <w:t>is</w:t>
      </w:r>
      <w:proofErr w:type="spellEnd"/>
      <w:r>
        <w:t xml:space="preserve"> a test </w:t>
      </w:r>
      <w:proofErr w:type="spellStart"/>
      <w:r>
        <w:t>test</w:t>
      </w:r>
      <w:proofErr w:type="spellEnd"/>
      <w:r>
        <w:t xml:space="preserve"> sentence"</w:t>
      </w:r>
    </w:p>
    <w:p w14:paraId="456CF48A" w14:textId="77777777" w:rsidR="0039739C" w:rsidRDefault="0039739C" w:rsidP="0039739C">
      <w:r>
        <w:t xml:space="preserve">result = </w:t>
      </w:r>
      <w:proofErr w:type="spellStart"/>
      <w:r>
        <w:t>remove_duplicate_words</w:t>
      </w:r>
      <w:proofErr w:type="spellEnd"/>
      <w:r>
        <w:t>(sentence)</w:t>
      </w:r>
    </w:p>
    <w:p w14:paraId="025A2E7B" w14:textId="7FEE3E1A" w:rsidR="00B22F88" w:rsidRDefault="0039739C" w:rsidP="0039739C">
      <w:r>
        <w:t>print(</w:t>
      </w:r>
      <w:proofErr w:type="spellStart"/>
      <w:r>
        <w:t>f"Result</w:t>
      </w:r>
      <w:proofErr w:type="spellEnd"/>
      <w:r>
        <w:t>: {result}")</w:t>
      </w:r>
    </w:p>
    <w:p w14:paraId="54F5BA43" w14:textId="77777777" w:rsidR="00B22F88" w:rsidRDefault="00B22F88" w:rsidP="00B22F88"/>
    <w:p w14:paraId="41A52488" w14:textId="77777777" w:rsidR="00B22F88" w:rsidRDefault="00B22F88" w:rsidP="00B22F88"/>
    <w:p w14:paraId="10B1960B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| Remove all characters except letters and numbers</w:t>
      </w:r>
    </w:p>
    <w:p w14:paraId="388C6586" w14:textId="77777777" w:rsidR="00B22F88" w:rsidRDefault="00B22F88" w:rsidP="00B22F88"/>
    <w:p w14:paraId="6A15DFD6" w14:textId="77777777" w:rsidR="0039739C" w:rsidRDefault="0039739C" w:rsidP="0039739C">
      <w:r>
        <w:t>import re</w:t>
      </w:r>
    </w:p>
    <w:p w14:paraId="64390223" w14:textId="77777777" w:rsidR="0039739C" w:rsidRDefault="0039739C" w:rsidP="0039739C"/>
    <w:p w14:paraId="7A13DA0B" w14:textId="77777777" w:rsidR="0039739C" w:rsidRDefault="0039739C" w:rsidP="0039739C">
      <w:r>
        <w:t xml:space="preserve">def </w:t>
      </w:r>
      <w:proofErr w:type="spellStart"/>
      <w:r>
        <w:t>remove_special_characters</w:t>
      </w:r>
      <w:proofErr w:type="spellEnd"/>
      <w:r>
        <w:t>(string):</w:t>
      </w:r>
    </w:p>
    <w:p w14:paraId="66A0D653" w14:textId="77777777" w:rsidR="0039739C" w:rsidRDefault="0039739C" w:rsidP="0039739C">
      <w:r>
        <w:t xml:space="preserve">    pattern = r"[^a-zA-Z0-9]"</w:t>
      </w:r>
    </w:p>
    <w:p w14:paraId="434B1195" w14:textId="77777777" w:rsidR="0039739C" w:rsidRDefault="0039739C" w:rsidP="0039739C">
      <w:r>
        <w:t xml:space="preserve">    </w:t>
      </w:r>
      <w:proofErr w:type="spellStart"/>
      <w:r>
        <w:t>cleaned_string</w:t>
      </w:r>
      <w:proofErr w:type="spellEnd"/>
      <w:r>
        <w:t xml:space="preserve"> = </w:t>
      </w:r>
      <w:proofErr w:type="spellStart"/>
      <w:r>
        <w:t>re.sub</w:t>
      </w:r>
      <w:proofErr w:type="spellEnd"/>
      <w:r>
        <w:t>(pattern, "", string)</w:t>
      </w:r>
    </w:p>
    <w:p w14:paraId="31EE5C65" w14:textId="77777777" w:rsidR="0039739C" w:rsidRDefault="0039739C" w:rsidP="0039739C">
      <w:r>
        <w:t xml:space="preserve">    return </w:t>
      </w:r>
      <w:proofErr w:type="spellStart"/>
      <w:r>
        <w:t>cleaned_string</w:t>
      </w:r>
      <w:proofErr w:type="spellEnd"/>
    </w:p>
    <w:p w14:paraId="205B4B50" w14:textId="77777777" w:rsidR="0039739C" w:rsidRDefault="0039739C" w:rsidP="0039739C"/>
    <w:p w14:paraId="6964ED83" w14:textId="77777777" w:rsidR="0039739C" w:rsidRDefault="0039739C" w:rsidP="0039739C">
      <w:r>
        <w:t># Example usage</w:t>
      </w:r>
    </w:p>
    <w:p w14:paraId="5FF8B64B" w14:textId="77777777" w:rsidR="0039739C" w:rsidRDefault="0039739C" w:rsidP="0039739C">
      <w:r>
        <w:t>string = "Hello!123#"</w:t>
      </w:r>
    </w:p>
    <w:p w14:paraId="6376572D" w14:textId="77777777" w:rsidR="0039739C" w:rsidRDefault="0039739C" w:rsidP="0039739C">
      <w:r>
        <w:t xml:space="preserve">result = </w:t>
      </w:r>
      <w:proofErr w:type="spellStart"/>
      <w:r>
        <w:t>remove_special_characters</w:t>
      </w:r>
      <w:proofErr w:type="spellEnd"/>
      <w:r>
        <w:t>(string)</w:t>
      </w:r>
    </w:p>
    <w:p w14:paraId="39424106" w14:textId="4DFB43D2" w:rsidR="00B22F88" w:rsidRDefault="0039739C" w:rsidP="0039739C">
      <w:r>
        <w:t>print(</w:t>
      </w:r>
      <w:proofErr w:type="spellStart"/>
      <w:r>
        <w:t>f"Result</w:t>
      </w:r>
      <w:proofErr w:type="spellEnd"/>
      <w:r>
        <w:t>: {result}")</w:t>
      </w:r>
    </w:p>
    <w:p w14:paraId="56F60157" w14:textId="77777777" w:rsidR="00B22F88" w:rsidRDefault="00B22F88" w:rsidP="00B22F88"/>
    <w:p w14:paraId="740659F3" w14:textId="77777777" w:rsidR="00B22F88" w:rsidRDefault="00B22F88" w:rsidP="00B22F88"/>
    <w:p w14:paraId="10B1960C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Regex | Program to accept string ending with alphanumeric character</w:t>
      </w:r>
    </w:p>
    <w:p w14:paraId="22ED5942" w14:textId="77777777" w:rsidR="0039739C" w:rsidRDefault="0039739C" w:rsidP="0039739C">
      <w:r>
        <w:t>import re</w:t>
      </w:r>
    </w:p>
    <w:p w14:paraId="0685F885" w14:textId="77777777" w:rsidR="0039739C" w:rsidRDefault="0039739C" w:rsidP="0039739C"/>
    <w:p w14:paraId="5C9BBAFD" w14:textId="77777777" w:rsidR="0039739C" w:rsidRDefault="0039739C" w:rsidP="0039739C">
      <w:r>
        <w:t xml:space="preserve">def </w:t>
      </w:r>
      <w:proofErr w:type="spellStart"/>
      <w:r>
        <w:t>check_string_ending_alphanumeric</w:t>
      </w:r>
      <w:proofErr w:type="spellEnd"/>
      <w:r>
        <w:t>(string):</w:t>
      </w:r>
    </w:p>
    <w:p w14:paraId="5D617059" w14:textId="77777777" w:rsidR="0039739C" w:rsidRDefault="0039739C" w:rsidP="0039739C">
      <w:r>
        <w:t xml:space="preserve">    pattern = r"^[a-zA-Z0-9]+[a-zA-Z0-9_]*[a-zA-Z0-9]$"</w:t>
      </w:r>
    </w:p>
    <w:p w14:paraId="7E1FEA82" w14:textId="77777777" w:rsidR="0039739C" w:rsidRDefault="0039739C" w:rsidP="0039739C">
      <w:r>
        <w:lastRenderedPageBreak/>
        <w:t xml:space="preserve">    match = </w:t>
      </w:r>
      <w:proofErr w:type="spellStart"/>
      <w:r>
        <w:t>re.match</w:t>
      </w:r>
      <w:proofErr w:type="spellEnd"/>
      <w:r>
        <w:t>(pattern, string)</w:t>
      </w:r>
    </w:p>
    <w:p w14:paraId="297477D0" w14:textId="77777777" w:rsidR="0039739C" w:rsidRDefault="0039739C" w:rsidP="0039739C">
      <w:r>
        <w:t xml:space="preserve">    if match:</w:t>
      </w:r>
    </w:p>
    <w:p w14:paraId="74252054" w14:textId="77777777" w:rsidR="0039739C" w:rsidRDefault="0039739C" w:rsidP="0039739C">
      <w:r>
        <w:t xml:space="preserve">        return True</w:t>
      </w:r>
    </w:p>
    <w:p w14:paraId="4F563871" w14:textId="77777777" w:rsidR="0039739C" w:rsidRDefault="0039739C" w:rsidP="0039739C">
      <w:r>
        <w:t xml:space="preserve">    else:</w:t>
      </w:r>
    </w:p>
    <w:p w14:paraId="39C01FB1" w14:textId="77777777" w:rsidR="0039739C" w:rsidRDefault="0039739C" w:rsidP="0039739C">
      <w:r>
        <w:t xml:space="preserve">        return False</w:t>
      </w:r>
    </w:p>
    <w:p w14:paraId="1A8C9E92" w14:textId="77777777" w:rsidR="0039739C" w:rsidRDefault="0039739C" w:rsidP="0039739C"/>
    <w:p w14:paraId="1FAC15A4" w14:textId="77777777" w:rsidR="0039739C" w:rsidRDefault="0039739C" w:rsidP="0039739C">
      <w:r>
        <w:t># Example usage</w:t>
      </w:r>
    </w:p>
    <w:p w14:paraId="27C6FCD0" w14:textId="77777777" w:rsidR="0039739C" w:rsidRDefault="0039739C" w:rsidP="0039739C">
      <w:r>
        <w:t>string = "Hello123_"</w:t>
      </w:r>
    </w:p>
    <w:p w14:paraId="17DD6EF0" w14:textId="77777777" w:rsidR="0039739C" w:rsidRDefault="0039739C" w:rsidP="0039739C">
      <w:r>
        <w:t xml:space="preserve">result = </w:t>
      </w:r>
      <w:proofErr w:type="spellStart"/>
      <w:r>
        <w:t>check_string_ending_alphanumeric</w:t>
      </w:r>
      <w:proofErr w:type="spellEnd"/>
      <w:r>
        <w:t>(string)</w:t>
      </w:r>
    </w:p>
    <w:p w14:paraId="7E9CE4BD" w14:textId="24F5A995" w:rsidR="00B22F88" w:rsidRDefault="0039739C" w:rsidP="0039739C">
      <w:r>
        <w:t>print(</w:t>
      </w:r>
      <w:proofErr w:type="spellStart"/>
      <w:r>
        <w:t>f"Result</w:t>
      </w:r>
      <w:proofErr w:type="spellEnd"/>
      <w:r>
        <w:t>: {result}")</w:t>
      </w:r>
    </w:p>
    <w:p w14:paraId="5AECC6CD" w14:textId="77777777" w:rsidR="00B22F88" w:rsidRDefault="00B22F88" w:rsidP="00B22F88"/>
    <w:p w14:paraId="600FB351" w14:textId="77777777" w:rsidR="00B22F88" w:rsidRDefault="00B22F88" w:rsidP="00B22F88"/>
    <w:p w14:paraId="3A6FA826" w14:textId="77777777" w:rsidR="00B22F88" w:rsidRDefault="00B22F88" w:rsidP="00B22F88"/>
    <w:p w14:paraId="10B1960D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Regex – Program to accept string starting with vowel</w:t>
      </w:r>
    </w:p>
    <w:p w14:paraId="10B1960E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Program to check if a string starts with a substring using regex</w:t>
      </w:r>
    </w:p>
    <w:p w14:paraId="10B1960F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Program to Check if an URL is valid or not using Regular Expression</w:t>
      </w:r>
    </w:p>
    <w:p w14:paraId="10B19610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arsing and Processing URL using Python – Regex</w:t>
      </w:r>
    </w:p>
    <w:p w14:paraId="10B19611" w14:textId="77777777" w:rsidR="00DD0F5A" w:rsidRDefault="00574D9B" w:rsidP="00574D9B">
      <w:pPr>
        <w:pStyle w:val="ListParagraph"/>
        <w:numPr>
          <w:ilvl w:val="0"/>
          <w:numId w:val="1"/>
        </w:numPr>
      </w:pPr>
      <w:r>
        <w:t xml:space="preserve">Python Program to validate an IP address using </w:t>
      </w:r>
      <w:proofErr w:type="spellStart"/>
      <w:r>
        <w:t>ReGex</w:t>
      </w:r>
      <w:proofErr w:type="spellEnd"/>
    </w:p>
    <w:sectPr w:rsidR="00DD0F5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19614" w14:textId="77777777" w:rsidR="00CC26F7" w:rsidRDefault="00CC26F7" w:rsidP="007D5D3A">
      <w:pPr>
        <w:spacing w:after="0" w:line="240" w:lineRule="auto"/>
      </w:pPr>
      <w:r>
        <w:separator/>
      </w:r>
    </w:p>
  </w:endnote>
  <w:endnote w:type="continuationSeparator" w:id="0">
    <w:p w14:paraId="10B19615" w14:textId="77777777" w:rsidR="00CC26F7" w:rsidRDefault="00CC26F7" w:rsidP="007D5D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19618" w14:textId="77777777" w:rsidR="007D5D3A" w:rsidRDefault="007D5D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19619" w14:textId="77777777" w:rsidR="007D5D3A" w:rsidRDefault="007D5D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1961B" w14:textId="77777777" w:rsidR="007D5D3A" w:rsidRDefault="007D5D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19612" w14:textId="77777777" w:rsidR="00CC26F7" w:rsidRDefault="00CC26F7" w:rsidP="007D5D3A">
      <w:pPr>
        <w:spacing w:after="0" w:line="240" w:lineRule="auto"/>
      </w:pPr>
      <w:r>
        <w:separator/>
      </w:r>
    </w:p>
  </w:footnote>
  <w:footnote w:type="continuationSeparator" w:id="0">
    <w:p w14:paraId="10B19613" w14:textId="77777777" w:rsidR="00CC26F7" w:rsidRDefault="00CC26F7" w:rsidP="007D5D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19616" w14:textId="77777777" w:rsidR="007D5D3A" w:rsidRDefault="0039739C">
    <w:pPr>
      <w:pStyle w:val="Header"/>
    </w:pPr>
    <w:r>
      <w:rPr>
        <w:noProof/>
      </w:rPr>
      <w:pict w14:anchorId="10B1961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07157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19617" w14:textId="77777777" w:rsidR="007D5D3A" w:rsidRDefault="0039739C">
    <w:pPr>
      <w:pStyle w:val="Header"/>
    </w:pPr>
    <w:r>
      <w:rPr>
        <w:noProof/>
      </w:rPr>
      <w:pict w14:anchorId="10B196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07158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1961A" w14:textId="77777777" w:rsidR="007D5D3A" w:rsidRDefault="0039739C">
    <w:pPr>
      <w:pStyle w:val="Header"/>
    </w:pPr>
    <w:r>
      <w:rPr>
        <w:noProof/>
      </w:rPr>
      <w:pict w14:anchorId="10B1961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07156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BB1C79"/>
    <w:multiLevelType w:val="hybridMultilevel"/>
    <w:tmpl w:val="0F8E1B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7972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IysjAxNLQwNrVU0lEKTi0uzszPAykwrAUAJ3OfrywAAAA="/>
  </w:docVars>
  <w:rsids>
    <w:rsidRoot w:val="00DD0F5A"/>
    <w:rsid w:val="0039739C"/>
    <w:rsid w:val="00574D9B"/>
    <w:rsid w:val="007D5D3A"/>
    <w:rsid w:val="00B22F88"/>
    <w:rsid w:val="00CC26F7"/>
    <w:rsid w:val="00DD0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0B19608"/>
  <w15:chartTrackingRefBased/>
  <w15:docId w15:val="{EFD6BA33-4C7D-452C-B731-5309C42C6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4D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5D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5D3A"/>
  </w:style>
  <w:style w:type="paragraph" w:styleId="Footer">
    <w:name w:val="footer"/>
    <w:basedOn w:val="Normal"/>
    <w:link w:val="FooterChar"/>
    <w:uiPriority w:val="99"/>
    <w:unhideWhenUsed/>
    <w:rsid w:val="007D5D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5D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12</Words>
  <Characters>1780</Characters>
  <Application>Microsoft Office Word</Application>
  <DocSecurity>0</DocSecurity>
  <Lines>14</Lines>
  <Paragraphs>4</Paragraphs>
  <ScaleCrop>false</ScaleCrop>
  <Company/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5</cp:revision>
  <dcterms:created xsi:type="dcterms:W3CDTF">2021-03-26T06:03:00Z</dcterms:created>
  <dcterms:modified xsi:type="dcterms:W3CDTF">2023-06-20T04:08:00Z</dcterms:modified>
</cp:coreProperties>
</file>